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0D9111" w14:textId="77777777" w:rsidR="00AA0B3D" w:rsidRDefault="00AA0B3D" w:rsidP="00AA0B3D">
      <w:pPr>
        <w:jc w:val="center"/>
        <w:rPr>
          <w:rFonts w:ascii="Calibri" w:hAnsi="Calibri" w:cs="Calibri"/>
          <w:b/>
          <w:bCs/>
          <w:sz w:val="32"/>
          <w:szCs w:val="32"/>
        </w:rPr>
      </w:pPr>
      <w:r>
        <w:rPr>
          <w:rFonts w:ascii="Calibri" w:hAnsi="Calibri" w:cs="Calibri"/>
          <w:b/>
          <w:bCs/>
          <w:sz w:val="32"/>
          <w:szCs w:val="32"/>
        </w:rPr>
        <w:t>L</w:t>
      </w:r>
      <w:r w:rsidR="002E10A7" w:rsidRPr="00B56651">
        <w:rPr>
          <w:rFonts w:ascii="Calibri" w:hAnsi="Calibri" w:cs="Calibri"/>
          <w:b/>
          <w:bCs/>
          <w:sz w:val="32"/>
          <w:szCs w:val="32"/>
        </w:rPr>
        <w:t>inee guida per l</w:t>
      </w:r>
      <w:r w:rsidR="00825E15">
        <w:rPr>
          <w:rFonts w:ascii="Calibri" w:hAnsi="Calibri" w:cs="Calibri"/>
          <w:b/>
          <w:bCs/>
          <w:sz w:val="32"/>
          <w:szCs w:val="32"/>
        </w:rPr>
        <w:t xml:space="preserve">e pratiche collaborative </w:t>
      </w:r>
    </w:p>
    <w:p w14:paraId="1348897B" w14:textId="2CB4C59B" w:rsidR="002E10A7" w:rsidRPr="00B56651" w:rsidRDefault="00AA0B3D" w:rsidP="00AA0B3D">
      <w:pPr>
        <w:jc w:val="center"/>
        <w:rPr>
          <w:rFonts w:ascii="Calibri" w:hAnsi="Calibri" w:cs="Calibri"/>
          <w:b/>
          <w:bCs/>
          <w:sz w:val="32"/>
          <w:szCs w:val="32"/>
        </w:rPr>
      </w:pPr>
      <w:r>
        <w:rPr>
          <w:rFonts w:ascii="Calibri" w:hAnsi="Calibri" w:cs="Calibri"/>
          <w:b/>
          <w:bCs/>
          <w:sz w:val="32"/>
          <w:szCs w:val="32"/>
        </w:rPr>
        <w:t>di p</w:t>
      </w:r>
      <w:r>
        <w:rPr>
          <w:rFonts w:ascii="Calibri" w:hAnsi="Calibri" w:cs="Calibri"/>
          <w:b/>
          <w:bCs/>
          <w:sz w:val="32"/>
          <w:szCs w:val="32"/>
        </w:rPr>
        <w:t>artecipazione civica attiva</w:t>
      </w:r>
    </w:p>
    <w:p w14:paraId="5314D8CF" w14:textId="77777777" w:rsidR="002E10A7" w:rsidRPr="00B56651" w:rsidRDefault="002E10A7" w:rsidP="00D65C94">
      <w:pPr>
        <w:rPr>
          <w:rFonts w:ascii="Calibri" w:hAnsi="Calibri" w:cs="Calibri"/>
          <w:b/>
          <w:bCs/>
          <w:sz w:val="28"/>
          <w:szCs w:val="28"/>
        </w:rPr>
      </w:pPr>
    </w:p>
    <w:p w14:paraId="296E1028" w14:textId="5B9DC671" w:rsidR="00D65C94" w:rsidRPr="00B56651" w:rsidRDefault="002E10A7" w:rsidP="002E10A7">
      <w:pPr>
        <w:jc w:val="center"/>
        <w:rPr>
          <w:rFonts w:ascii="Calibri" w:hAnsi="Calibri" w:cs="Calibri"/>
          <w:b/>
          <w:bCs/>
          <w:sz w:val="28"/>
          <w:szCs w:val="28"/>
        </w:rPr>
      </w:pPr>
      <w:r w:rsidRPr="00B56651">
        <w:rPr>
          <w:rFonts w:ascii="Calibri" w:hAnsi="Calibri" w:cs="Calibri"/>
          <w:b/>
          <w:bCs/>
          <w:sz w:val="28"/>
          <w:szCs w:val="28"/>
        </w:rPr>
        <w:t xml:space="preserve">ALLEGATO 1: </w:t>
      </w:r>
      <w:r w:rsidRPr="00B56651">
        <w:rPr>
          <w:rFonts w:ascii="Calibri" w:hAnsi="Calibri" w:cs="Calibri"/>
          <w:sz w:val="28"/>
          <w:szCs w:val="28"/>
        </w:rPr>
        <w:t>approfondimento</w:t>
      </w:r>
      <w:r w:rsidR="002B24DC">
        <w:rPr>
          <w:rFonts w:ascii="Calibri" w:hAnsi="Calibri" w:cs="Calibri"/>
          <w:sz w:val="28"/>
          <w:szCs w:val="28"/>
        </w:rPr>
        <w:t xml:space="preserve"> </w:t>
      </w:r>
    </w:p>
    <w:p w14:paraId="5146F10B" w14:textId="70C862F1" w:rsidR="002E10A7" w:rsidRPr="00B56651" w:rsidRDefault="002E10A7" w:rsidP="002E10A7">
      <w:pPr>
        <w:rPr>
          <w:rFonts w:ascii="Calibri" w:hAnsi="Calibri" w:cs="Calibri"/>
        </w:rPr>
      </w:pP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10188"/>
      </w:tblGrid>
      <w:tr w:rsidR="00EA1A5D" w:rsidRPr="00B56651" w14:paraId="149BB7C4" w14:textId="77777777" w:rsidTr="00EA1A5D">
        <w:tc>
          <w:tcPr>
            <w:tcW w:w="10188" w:type="dxa"/>
          </w:tcPr>
          <w:p w14:paraId="5BD1A45F" w14:textId="3F4E783A" w:rsidR="00EA1A5D" w:rsidRPr="00D32503" w:rsidRDefault="00825E15" w:rsidP="00D32503">
            <w:pPr>
              <w:pStyle w:val="Paragrafoelenco"/>
              <w:numPr>
                <w:ilvl w:val="0"/>
                <w:numId w:val="12"/>
              </w:numPr>
              <w:rPr>
                <w:rFonts w:ascii="Calibri" w:hAnsi="Calibri" w:cs="Calibri"/>
                <w:b/>
                <w:bCs/>
              </w:rPr>
            </w:pPr>
            <w:r w:rsidRPr="00D32503">
              <w:rPr>
                <w:rFonts w:ascii="Calibri" w:hAnsi="Calibri" w:cs="Calibri"/>
                <w:b/>
                <w:bCs/>
              </w:rPr>
              <w:t>E</w:t>
            </w:r>
            <w:r w:rsidR="00EA1A5D" w:rsidRPr="00D32503">
              <w:rPr>
                <w:rFonts w:ascii="Calibri" w:hAnsi="Calibri" w:cs="Calibri"/>
                <w:b/>
                <w:bCs/>
              </w:rPr>
              <w:t>nte</w:t>
            </w:r>
          </w:p>
        </w:tc>
      </w:tr>
      <w:tr w:rsidR="00EA1A5D" w:rsidRPr="00B56651" w14:paraId="6733C9F7" w14:textId="77777777" w:rsidTr="00EA1A5D">
        <w:tc>
          <w:tcPr>
            <w:tcW w:w="10188" w:type="dxa"/>
          </w:tcPr>
          <w:p w14:paraId="2523B1D5" w14:textId="77777777" w:rsidR="00EA1A5D" w:rsidRPr="00B56651" w:rsidRDefault="00EA1A5D" w:rsidP="002E10A7">
            <w:pPr>
              <w:rPr>
                <w:rFonts w:ascii="Calibri" w:hAnsi="Calibri" w:cs="Calibri"/>
              </w:rPr>
            </w:pPr>
          </w:p>
          <w:p w14:paraId="45472BA6" w14:textId="77777777" w:rsidR="00EA1A5D" w:rsidRDefault="00EA1A5D" w:rsidP="002E10A7">
            <w:pPr>
              <w:rPr>
                <w:rFonts w:ascii="Calibri" w:hAnsi="Calibri" w:cs="Calibri"/>
              </w:rPr>
            </w:pPr>
          </w:p>
          <w:p w14:paraId="34E59938" w14:textId="650328F5" w:rsidR="00CB17CE" w:rsidRPr="00B56651" w:rsidRDefault="00CB17CE" w:rsidP="002E10A7">
            <w:pPr>
              <w:rPr>
                <w:rFonts w:ascii="Calibri" w:hAnsi="Calibri" w:cs="Calibri"/>
              </w:rPr>
            </w:pPr>
          </w:p>
        </w:tc>
      </w:tr>
      <w:tr w:rsidR="00EA1A5D" w:rsidRPr="00B56651" w14:paraId="1FAB2F3A" w14:textId="77777777" w:rsidTr="00EA1A5D">
        <w:tc>
          <w:tcPr>
            <w:tcW w:w="10188" w:type="dxa"/>
          </w:tcPr>
          <w:p w14:paraId="48D7F3A7" w14:textId="0C3E4485" w:rsidR="00EA1A5D" w:rsidRPr="00D32503" w:rsidRDefault="00825E15" w:rsidP="00D32503">
            <w:pPr>
              <w:pStyle w:val="Paragrafoelenco"/>
              <w:numPr>
                <w:ilvl w:val="0"/>
                <w:numId w:val="12"/>
              </w:numPr>
              <w:rPr>
                <w:rFonts w:ascii="Calibri" w:hAnsi="Calibri" w:cs="Calibri"/>
                <w:b/>
                <w:bCs/>
              </w:rPr>
            </w:pPr>
            <w:r w:rsidRPr="00D32503">
              <w:rPr>
                <w:rFonts w:ascii="Calibri" w:hAnsi="Calibri" w:cs="Calibri"/>
                <w:b/>
                <w:bCs/>
              </w:rPr>
              <w:t xml:space="preserve">Denominazione dell’iniziativa </w:t>
            </w:r>
          </w:p>
        </w:tc>
      </w:tr>
      <w:tr w:rsidR="00EA1A5D" w:rsidRPr="00B56651" w14:paraId="71B426AE" w14:textId="77777777" w:rsidTr="00EA1A5D">
        <w:tc>
          <w:tcPr>
            <w:tcW w:w="10188" w:type="dxa"/>
          </w:tcPr>
          <w:p w14:paraId="2E390353" w14:textId="566267AE" w:rsidR="00EA1A5D" w:rsidRDefault="00EA1A5D" w:rsidP="002E10A7">
            <w:pPr>
              <w:rPr>
                <w:rFonts w:ascii="Calibri" w:hAnsi="Calibri" w:cs="Calibri"/>
              </w:rPr>
            </w:pPr>
          </w:p>
          <w:p w14:paraId="18305907" w14:textId="77777777" w:rsidR="00CB17CE" w:rsidRPr="00B56651" w:rsidRDefault="00CB17CE" w:rsidP="002E10A7">
            <w:pPr>
              <w:rPr>
                <w:rFonts w:ascii="Calibri" w:hAnsi="Calibri" w:cs="Calibri"/>
              </w:rPr>
            </w:pPr>
          </w:p>
          <w:p w14:paraId="053F8A95" w14:textId="6569FDC3" w:rsidR="00EA1A5D" w:rsidRPr="00B56651" w:rsidRDefault="00EA1A5D" w:rsidP="002E10A7">
            <w:pPr>
              <w:rPr>
                <w:rFonts w:ascii="Calibri" w:hAnsi="Calibri" w:cs="Calibri"/>
              </w:rPr>
            </w:pPr>
          </w:p>
        </w:tc>
      </w:tr>
      <w:tr w:rsidR="00D32503" w:rsidRPr="00B56651" w14:paraId="49ACB133" w14:textId="77777777" w:rsidTr="00EA1A5D">
        <w:tc>
          <w:tcPr>
            <w:tcW w:w="10188" w:type="dxa"/>
          </w:tcPr>
          <w:p w14:paraId="79AF0958" w14:textId="77777777" w:rsidR="00E84C76" w:rsidRDefault="00D32503" w:rsidP="002B24DC">
            <w:pPr>
              <w:pStyle w:val="Paragrafoelenco"/>
              <w:numPr>
                <w:ilvl w:val="0"/>
                <w:numId w:val="12"/>
              </w:numPr>
              <w:rPr>
                <w:rFonts w:ascii="Calibri" w:hAnsi="Calibri" w:cs="Calibri"/>
                <w:b/>
                <w:bCs/>
              </w:rPr>
            </w:pPr>
            <w:r w:rsidRPr="00D32503">
              <w:rPr>
                <w:rFonts w:ascii="Calibri" w:hAnsi="Calibri" w:cs="Calibri"/>
                <w:b/>
                <w:bCs/>
              </w:rPr>
              <w:t xml:space="preserve">Descrizione del </w:t>
            </w:r>
            <w:r w:rsidR="00E84C76">
              <w:rPr>
                <w:rFonts w:ascii="Calibri" w:hAnsi="Calibri" w:cs="Calibri"/>
                <w:b/>
                <w:bCs/>
              </w:rPr>
              <w:t>partenariato</w:t>
            </w:r>
            <w:r w:rsidRPr="00D32503">
              <w:rPr>
                <w:rFonts w:ascii="Calibri" w:hAnsi="Calibri" w:cs="Calibri"/>
                <w:b/>
                <w:bCs/>
              </w:rPr>
              <w:t xml:space="preserve"> di progetto</w:t>
            </w:r>
            <w:r w:rsidR="00E84C76">
              <w:rPr>
                <w:rFonts w:ascii="Calibri" w:hAnsi="Calibri" w:cs="Calibri"/>
                <w:b/>
                <w:bCs/>
              </w:rPr>
              <w:t xml:space="preserve"> (ovvero dell’insieme dei soggetti pubblici, privati profit, privati no profit</w:t>
            </w:r>
            <w:r w:rsidR="002B24DC">
              <w:rPr>
                <w:rFonts w:ascii="Calibri" w:hAnsi="Calibri" w:cs="Calibri"/>
                <w:b/>
                <w:bCs/>
              </w:rPr>
              <w:t>,</w:t>
            </w:r>
            <w:r w:rsidR="00E84C76">
              <w:rPr>
                <w:rFonts w:ascii="Calibri" w:hAnsi="Calibri" w:cs="Calibri"/>
                <w:b/>
                <w:bCs/>
              </w:rPr>
              <w:t xml:space="preserve"> informali che partecipano alla costruzione della proposta e alla sua implementazione e/o diffusione),</w:t>
            </w:r>
            <w:r w:rsidR="001F0939">
              <w:rPr>
                <w:rFonts w:ascii="Calibri" w:hAnsi="Calibri" w:cs="Calibri"/>
                <w:b/>
                <w:bCs/>
              </w:rPr>
              <w:t xml:space="preserve"> con indicazione:</w:t>
            </w:r>
            <w:r w:rsidR="001F0939">
              <w:rPr>
                <w:rFonts w:ascii="Calibri" w:hAnsi="Calibri" w:cs="Calibri"/>
                <w:b/>
                <w:bCs/>
              </w:rPr>
              <w:br/>
              <w:t xml:space="preserve">- </w:t>
            </w:r>
            <w:r w:rsidR="00E84C76">
              <w:rPr>
                <w:rFonts w:ascii="Calibri" w:hAnsi="Calibri" w:cs="Calibri"/>
                <w:b/>
                <w:bCs/>
              </w:rPr>
              <w:t xml:space="preserve">dei partner e del loro ruolo operativo </w:t>
            </w:r>
          </w:p>
          <w:p w14:paraId="798DA2D5" w14:textId="28D6266C" w:rsidR="00D32503" w:rsidRPr="00D32503" w:rsidRDefault="00E84C76" w:rsidP="00E84C76">
            <w:pPr>
              <w:pStyle w:val="Paragrafoelenco"/>
              <w:rPr>
                <w:rFonts w:ascii="Calibri" w:hAnsi="Calibri" w:cs="Calibri"/>
                <w:b/>
                <w:bCs/>
              </w:rPr>
            </w:pPr>
            <w:r>
              <w:rPr>
                <w:rFonts w:ascii="Calibri" w:hAnsi="Calibri" w:cs="Calibri"/>
                <w:b/>
                <w:bCs/>
              </w:rPr>
              <w:t xml:space="preserve">- </w:t>
            </w:r>
            <w:r w:rsidR="00D32503" w:rsidRPr="00D32503">
              <w:rPr>
                <w:rFonts w:ascii="Calibri" w:hAnsi="Calibri" w:cs="Calibri"/>
                <w:b/>
                <w:bCs/>
              </w:rPr>
              <w:t>delle principali competenze e professionalità interne ed esterne che si intendono coinvolgere</w:t>
            </w:r>
            <w:r w:rsidR="002B24DC">
              <w:rPr>
                <w:rFonts w:ascii="Calibri" w:hAnsi="Calibri" w:cs="Calibri"/>
                <w:b/>
                <w:bCs/>
              </w:rPr>
              <w:t xml:space="preserve">, </w:t>
            </w:r>
            <w:r w:rsidR="001F0939">
              <w:rPr>
                <w:rFonts w:ascii="Calibri" w:hAnsi="Calibri" w:cs="Calibri"/>
                <w:b/>
                <w:bCs/>
              </w:rPr>
              <w:br/>
              <w:t xml:space="preserve">- </w:t>
            </w:r>
            <w:r w:rsidR="002B24DC">
              <w:rPr>
                <w:rFonts w:ascii="Calibri" w:hAnsi="Calibri" w:cs="Calibri"/>
                <w:b/>
                <w:bCs/>
              </w:rPr>
              <w:t>del numero e delle funzioni di eventuali volontari</w:t>
            </w:r>
            <w:r>
              <w:rPr>
                <w:rFonts w:ascii="Calibri" w:hAnsi="Calibri" w:cs="Calibri"/>
                <w:b/>
                <w:bCs/>
              </w:rPr>
              <w:t>.</w:t>
            </w:r>
          </w:p>
        </w:tc>
      </w:tr>
      <w:tr w:rsidR="00D32503" w:rsidRPr="00B56651" w14:paraId="03E9B241" w14:textId="77777777" w:rsidTr="001F0939">
        <w:trPr>
          <w:trHeight w:val="1788"/>
        </w:trPr>
        <w:tc>
          <w:tcPr>
            <w:tcW w:w="10188" w:type="dxa"/>
          </w:tcPr>
          <w:p w14:paraId="1A859BF9" w14:textId="77777777" w:rsidR="00D32503" w:rsidRDefault="00D32503" w:rsidP="002E10A7">
            <w:pPr>
              <w:rPr>
                <w:rFonts w:ascii="Calibri" w:hAnsi="Calibri" w:cs="Calibri"/>
                <w:b/>
                <w:bCs/>
              </w:rPr>
            </w:pPr>
          </w:p>
          <w:p w14:paraId="061D55BD" w14:textId="77777777" w:rsidR="00D32503" w:rsidRDefault="00D32503" w:rsidP="002E10A7">
            <w:pPr>
              <w:rPr>
                <w:rFonts w:ascii="Calibri" w:hAnsi="Calibri" w:cs="Calibri"/>
                <w:b/>
                <w:bCs/>
              </w:rPr>
            </w:pPr>
          </w:p>
          <w:p w14:paraId="6B689261" w14:textId="77777777" w:rsidR="00D32503" w:rsidRDefault="00D32503" w:rsidP="002E10A7">
            <w:pPr>
              <w:rPr>
                <w:rFonts w:ascii="Calibri" w:hAnsi="Calibri" w:cs="Calibri"/>
                <w:b/>
                <w:bCs/>
              </w:rPr>
            </w:pPr>
          </w:p>
          <w:p w14:paraId="7F791D51" w14:textId="77777777" w:rsidR="00CB17CE" w:rsidRDefault="00CB17CE" w:rsidP="002E10A7">
            <w:pPr>
              <w:rPr>
                <w:rFonts w:ascii="Calibri" w:hAnsi="Calibri" w:cs="Calibri"/>
                <w:b/>
                <w:bCs/>
              </w:rPr>
            </w:pPr>
          </w:p>
          <w:p w14:paraId="518F1318" w14:textId="77777777" w:rsidR="00CB17CE" w:rsidRDefault="00CB17CE" w:rsidP="002E10A7">
            <w:pPr>
              <w:rPr>
                <w:rFonts w:ascii="Calibri" w:hAnsi="Calibri" w:cs="Calibri"/>
                <w:b/>
                <w:bCs/>
              </w:rPr>
            </w:pPr>
          </w:p>
          <w:p w14:paraId="3A449F06" w14:textId="77777777" w:rsidR="00CB17CE" w:rsidRDefault="00CB17CE" w:rsidP="002E10A7">
            <w:pPr>
              <w:rPr>
                <w:rFonts w:ascii="Calibri" w:hAnsi="Calibri" w:cs="Calibri"/>
                <w:b/>
                <w:bCs/>
              </w:rPr>
            </w:pPr>
          </w:p>
          <w:p w14:paraId="041AE521" w14:textId="77777777" w:rsidR="00CB17CE" w:rsidRDefault="00CB17CE" w:rsidP="002E10A7">
            <w:pPr>
              <w:rPr>
                <w:rFonts w:ascii="Calibri" w:hAnsi="Calibri" w:cs="Calibri"/>
                <w:b/>
                <w:bCs/>
              </w:rPr>
            </w:pPr>
          </w:p>
          <w:p w14:paraId="7F53D7F7" w14:textId="77777777" w:rsidR="00CB17CE" w:rsidRDefault="00CB17CE" w:rsidP="002E10A7">
            <w:pPr>
              <w:rPr>
                <w:rFonts w:ascii="Calibri" w:hAnsi="Calibri" w:cs="Calibri"/>
                <w:b/>
                <w:bCs/>
              </w:rPr>
            </w:pPr>
          </w:p>
          <w:p w14:paraId="64B80D78" w14:textId="16D4DDF6" w:rsidR="00CB17CE" w:rsidRPr="009C5278" w:rsidRDefault="00CB17CE" w:rsidP="002E10A7">
            <w:pPr>
              <w:rPr>
                <w:rFonts w:ascii="Calibri" w:hAnsi="Calibri" w:cs="Calibri"/>
                <w:b/>
                <w:bCs/>
              </w:rPr>
            </w:pPr>
          </w:p>
        </w:tc>
      </w:tr>
      <w:tr w:rsidR="00EA1A5D" w:rsidRPr="00B56651" w14:paraId="63EB84E9" w14:textId="77777777" w:rsidTr="00EA1A5D">
        <w:tc>
          <w:tcPr>
            <w:tcW w:w="10188" w:type="dxa"/>
          </w:tcPr>
          <w:p w14:paraId="273CD607" w14:textId="709DEBD4" w:rsidR="00EA1A5D" w:rsidRPr="00D32503" w:rsidRDefault="009C5278" w:rsidP="00D32503">
            <w:pPr>
              <w:pStyle w:val="Paragrafoelenco"/>
              <w:numPr>
                <w:ilvl w:val="0"/>
                <w:numId w:val="12"/>
              </w:numPr>
              <w:rPr>
                <w:rFonts w:ascii="Calibri" w:hAnsi="Calibri" w:cs="Calibri"/>
                <w:b/>
                <w:bCs/>
              </w:rPr>
            </w:pPr>
            <w:r w:rsidRPr="00D32503">
              <w:rPr>
                <w:rFonts w:ascii="Calibri" w:hAnsi="Calibri" w:cs="Calibri"/>
                <w:b/>
                <w:bCs/>
              </w:rPr>
              <w:t>Informazioni qualitative e quantitative sulla comunità di riferimento potenziale e/o esistente a cui si rivolge l’iniziativa</w:t>
            </w:r>
            <w:r w:rsidR="00E84C76">
              <w:rPr>
                <w:rFonts w:ascii="Calibri" w:hAnsi="Calibri" w:cs="Calibri"/>
                <w:b/>
                <w:bCs/>
              </w:rPr>
              <w:t xml:space="preserve"> e del ruolo attivo ad essa riservato nella pratica</w:t>
            </w:r>
          </w:p>
        </w:tc>
      </w:tr>
      <w:tr w:rsidR="00EA1A5D" w:rsidRPr="00B56651" w14:paraId="65CD3DBD" w14:textId="77777777" w:rsidTr="001F0939">
        <w:trPr>
          <w:trHeight w:val="2828"/>
        </w:trPr>
        <w:tc>
          <w:tcPr>
            <w:tcW w:w="10188" w:type="dxa"/>
          </w:tcPr>
          <w:p w14:paraId="2DF47FA4" w14:textId="77777777" w:rsidR="00B56E23" w:rsidRPr="00B56651" w:rsidRDefault="00B56E23" w:rsidP="00EA1A5D">
            <w:pPr>
              <w:rPr>
                <w:rFonts w:ascii="Calibri" w:hAnsi="Calibri" w:cs="Calibri"/>
              </w:rPr>
            </w:pPr>
          </w:p>
          <w:p w14:paraId="31C6B847" w14:textId="77777777" w:rsidR="00B56E23" w:rsidRDefault="00B56E23" w:rsidP="009C5278">
            <w:pPr>
              <w:rPr>
                <w:rFonts w:ascii="Calibri" w:hAnsi="Calibri" w:cs="Calibri"/>
              </w:rPr>
            </w:pPr>
          </w:p>
          <w:p w14:paraId="000071B6" w14:textId="77777777" w:rsidR="00CB17CE" w:rsidRDefault="00CB17CE" w:rsidP="009C5278">
            <w:pPr>
              <w:rPr>
                <w:rFonts w:ascii="Calibri" w:hAnsi="Calibri" w:cs="Calibri"/>
              </w:rPr>
            </w:pPr>
          </w:p>
          <w:p w14:paraId="0AD4E1DA" w14:textId="77777777" w:rsidR="00CB17CE" w:rsidRDefault="00CB17CE" w:rsidP="009C5278">
            <w:pPr>
              <w:rPr>
                <w:rFonts w:ascii="Calibri" w:hAnsi="Calibri" w:cs="Calibri"/>
              </w:rPr>
            </w:pPr>
          </w:p>
          <w:p w14:paraId="41C03CAE" w14:textId="77777777" w:rsidR="00CB17CE" w:rsidRDefault="00CB17CE" w:rsidP="009C5278">
            <w:pPr>
              <w:rPr>
                <w:rFonts w:ascii="Calibri" w:hAnsi="Calibri" w:cs="Calibri"/>
              </w:rPr>
            </w:pPr>
          </w:p>
          <w:p w14:paraId="11428663" w14:textId="77777777" w:rsidR="00CB17CE" w:rsidRDefault="00CB17CE" w:rsidP="009C5278">
            <w:pPr>
              <w:rPr>
                <w:rFonts w:ascii="Calibri" w:hAnsi="Calibri" w:cs="Calibri"/>
              </w:rPr>
            </w:pPr>
          </w:p>
          <w:p w14:paraId="2FC00EA9" w14:textId="77777777" w:rsidR="00CB17CE" w:rsidRDefault="00CB17CE" w:rsidP="009C5278">
            <w:pPr>
              <w:rPr>
                <w:rFonts w:ascii="Calibri" w:hAnsi="Calibri" w:cs="Calibri"/>
              </w:rPr>
            </w:pPr>
          </w:p>
          <w:p w14:paraId="5D8F3D49" w14:textId="77777777" w:rsidR="00CB17CE" w:rsidRDefault="00CB17CE" w:rsidP="009C5278">
            <w:pPr>
              <w:rPr>
                <w:rFonts w:ascii="Calibri" w:hAnsi="Calibri" w:cs="Calibri"/>
              </w:rPr>
            </w:pPr>
          </w:p>
          <w:p w14:paraId="35518A0A" w14:textId="77777777" w:rsidR="00CB17CE" w:rsidRDefault="00CB17CE" w:rsidP="009C5278">
            <w:pPr>
              <w:rPr>
                <w:rFonts w:ascii="Calibri" w:hAnsi="Calibri" w:cs="Calibri"/>
              </w:rPr>
            </w:pPr>
          </w:p>
          <w:p w14:paraId="167E221D" w14:textId="77777777" w:rsidR="00CB17CE" w:rsidRDefault="00CB17CE" w:rsidP="009C5278">
            <w:pPr>
              <w:rPr>
                <w:rFonts w:ascii="Calibri" w:hAnsi="Calibri" w:cs="Calibri"/>
              </w:rPr>
            </w:pPr>
          </w:p>
          <w:p w14:paraId="5D56CB97" w14:textId="7FEF7B70" w:rsidR="00CB17CE" w:rsidRPr="00B56651" w:rsidRDefault="00CB17CE" w:rsidP="009C5278">
            <w:pPr>
              <w:rPr>
                <w:rFonts w:ascii="Calibri" w:hAnsi="Calibri" w:cs="Calibri"/>
              </w:rPr>
            </w:pPr>
          </w:p>
        </w:tc>
      </w:tr>
      <w:tr w:rsidR="00EA1A5D" w:rsidRPr="00B56651" w14:paraId="103799BB" w14:textId="77777777" w:rsidTr="00EA1A5D">
        <w:tc>
          <w:tcPr>
            <w:tcW w:w="10188" w:type="dxa"/>
          </w:tcPr>
          <w:p w14:paraId="0DC66C5B" w14:textId="6FA95EAE" w:rsidR="00EA1A5D" w:rsidRPr="00D32503" w:rsidRDefault="00EA1A5D" w:rsidP="00D32503">
            <w:pPr>
              <w:pStyle w:val="Paragrafoelenco"/>
              <w:numPr>
                <w:ilvl w:val="0"/>
                <w:numId w:val="12"/>
              </w:numPr>
              <w:rPr>
                <w:rFonts w:ascii="Calibri" w:hAnsi="Calibri" w:cs="Calibri"/>
                <w:i/>
                <w:iCs/>
              </w:rPr>
            </w:pPr>
            <w:r w:rsidRPr="00D32503">
              <w:rPr>
                <w:rFonts w:ascii="Calibri" w:hAnsi="Calibri" w:cs="Calibri"/>
                <w:b/>
                <w:bCs/>
              </w:rPr>
              <w:lastRenderedPageBreak/>
              <w:t xml:space="preserve">Descrizione </w:t>
            </w:r>
            <w:r w:rsidR="009C5278" w:rsidRPr="00D32503">
              <w:rPr>
                <w:rFonts w:ascii="Calibri" w:hAnsi="Calibri" w:cs="Calibri"/>
                <w:b/>
                <w:bCs/>
              </w:rPr>
              <w:t xml:space="preserve">dei metodi e strumenti che si intendono attuare per favorire le pratiche collaborative </w:t>
            </w:r>
          </w:p>
        </w:tc>
      </w:tr>
      <w:tr w:rsidR="00EA1A5D" w:rsidRPr="00B56651" w14:paraId="744474F1" w14:textId="77777777" w:rsidTr="002B24DC">
        <w:trPr>
          <w:trHeight w:val="1447"/>
        </w:trPr>
        <w:tc>
          <w:tcPr>
            <w:tcW w:w="10188" w:type="dxa"/>
          </w:tcPr>
          <w:p w14:paraId="1C91965A" w14:textId="77777777" w:rsidR="00EA1A5D" w:rsidRPr="00B56651" w:rsidRDefault="00EA1A5D" w:rsidP="002E10A7">
            <w:pPr>
              <w:rPr>
                <w:rFonts w:ascii="Calibri" w:hAnsi="Calibri" w:cs="Calibri"/>
              </w:rPr>
            </w:pPr>
          </w:p>
          <w:p w14:paraId="2EB49244" w14:textId="77777777" w:rsidR="00B56E23" w:rsidRPr="00B56651" w:rsidRDefault="00B56E23" w:rsidP="002E10A7">
            <w:pPr>
              <w:rPr>
                <w:rFonts w:ascii="Calibri" w:hAnsi="Calibri" w:cs="Calibri"/>
              </w:rPr>
            </w:pPr>
          </w:p>
          <w:p w14:paraId="40115707" w14:textId="1841C879" w:rsidR="00B56E23" w:rsidRPr="00B56651" w:rsidRDefault="00B56E23" w:rsidP="002E10A7">
            <w:pPr>
              <w:rPr>
                <w:rFonts w:ascii="Calibri" w:hAnsi="Calibri" w:cs="Calibri"/>
              </w:rPr>
            </w:pPr>
          </w:p>
        </w:tc>
      </w:tr>
      <w:tr w:rsidR="00EA1A5D" w:rsidRPr="00B56651" w14:paraId="64CE019F" w14:textId="77777777" w:rsidTr="00EA1A5D">
        <w:tc>
          <w:tcPr>
            <w:tcW w:w="10188" w:type="dxa"/>
          </w:tcPr>
          <w:p w14:paraId="7995042C" w14:textId="04D29FAF" w:rsidR="00EA1A5D" w:rsidRPr="00D32503" w:rsidRDefault="00B56E23" w:rsidP="00D32503">
            <w:pPr>
              <w:pStyle w:val="Paragrafoelenco"/>
              <w:numPr>
                <w:ilvl w:val="0"/>
                <w:numId w:val="12"/>
              </w:numPr>
              <w:rPr>
                <w:rFonts w:ascii="Calibri" w:hAnsi="Calibri" w:cs="Calibri"/>
                <w:b/>
                <w:bCs/>
              </w:rPr>
            </w:pPr>
            <w:r w:rsidRPr="00D32503">
              <w:rPr>
                <w:rFonts w:ascii="Calibri" w:hAnsi="Calibri" w:cs="Calibri"/>
                <w:b/>
                <w:bCs/>
              </w:rPr>
              <w:t>Modalità e tempi</w:t>
            </w:r>
            <w:r w:rsidR="009C5278" w:rsidRPr="00D32503">
              <w:rPr>
                <w:rFonts w:ascii="Calibri" w:hAnsi="Calibri" w:cs="Calibri"/>
                <w:b/>
                <w:bCs/>
              </w:rPr>
              <w:t xml:space="preserve"> delle attività previste </w:t>
            </w:r>
            <w:r w:rsidR="00CB17CE">
              <w:rPr>
                <w:rFonts w:ascii="Calibri" w:hAnsi="Calibri" w:cs="Calibri"/>
                <w:b/>
                <w:bCs/>
              </w:rPr>
              <w:t>e come la pratica collaborativa intende proseguire oltre il termine del progetto proposto</w:t>
            </w:r>
          </w:p>
        </w:tc>
      </w:tr>
      <w:tr w:rsidR="00EA1A5D" w:rsidRPr="00B56651" w14:paraId="65A8FBB8" w14:textId="77777777" w:rsidTr="002B24DC">
        <w:trPr>
          <w:trHeight w:val="1596"/>
        </w:trPr>
        <w:tc>
          <w:tcPr>
            <w:tcW w:w="10188" w:type="dxa"/>
          </w:tcPr>
          <w:p w14:paraId="5B456592" w14:textId="77777777" w:rsidR="00EA1A5D" w:rsidRPr="00B56651" w:rsidRDefault="00EA1A5D" w:rsidP="002E10A7">
            <w:pPr>
              <w:rPr>
                <w:rFonts w:ascii="Calibri" w:hAnsi="Calibri" w:cs="Calibri"/>
              </w:rPr>
            </w:pPr>
          </w:p>
          <w:p w14:paraId="4E21117E" w14:textId="17D180C3" w:rsidR="00B56E23" w:rsidRPr="00B56651" w:rsidRDefault="00B56E23" w:rsidP="002E10A7">
            <w:pPr>
              <w:rPr>
                <w:rFonts w:ascii="Calibri" w:hAnsi="Calibri" w:cs="Calibri"/>
              </w:rPr>
            </w:pPr>
          </w:p>
        </w:tc>
      </w:tr>
      <w:tr w:rsidR="00367BED" w:rsidRPr="00B56651" w14:paraId="0DB4B78F" w14:textId="77777777" w:rsidTr="00367BED">
        <w:trPr>
          <w:trHeight w:val="1275"/>
        </w:trPr>
        <w:tc>
          <w:tcPr>
            <w:tcW w:w="10188" w:type="dxa"/>
          </w:tcPr>
          <w:p w14:paraId="23BDABA8" w14:textId="2B9DC3E6" w:rsidR="00367BED" w:rsidRPr="00367BED" w:rsidRDefault="006E7CC9" w:rsidP="00D32503">
            <w:pPr>
              <w:pStyle w:val="Default"/>
              <w:numPr>
                <w:ilvl w:val="0"/>
                <w:numId w:val="12"/>
              </w:numPr>
              <w:rPr>
                <w:rFonts w:ascii="Calibri" w:hAnsi="Calibri" w:cs="Calibri"/>
                <w:b/>
                <w:bCs/>
                <w:color w:val="auto"/>
              </w:rPr>
            </w:pPr>
            <w:r>
              <w:rPr>
                <w:rFonts w:ascii="Calibri" w:hAnsi="Calibri" w:cs="Calibri"/>
                <w:b/>
                <w:bCs/>
                <w:color w:val="auto"/>
              </w:rPr>
              <w:t>Descrizione de</w:t>
            </w:r>
            <w:r w:rsidR="00CB17CE">
              <w:rPr>
                <w:rFonts w:ascii="Calibri" w:hAnsi="Calibri" w:cs="Calibri"/>
                <w:b/>
                <w:bCs/>
                <w:color w:val="auto"/>
              </w:rPr>
              <w:t>i modelli e strumenti di monitoraggio quantitativo e qualitativo che si intendono adottare</w:t>
            </w:r>
            <w:r w:rsidR="00367BED" w:rsidRPr="00367BED">
              <w:rPr>
                <w:rFonts w:ascii="Calibri" w:hAnsi="Calibri" w:cs="Calibri"/>
                <w:b/>
                <w:bCs/>
                <w:color w:val="auto"/>
              </w:rPr>
              <w:t xml:space="preserve"> </w:t>
            </w:r>
          </w:p>
          <w:p w14:paraId="34A64DB2" w14:textId="77777777" w:rsidR="00367BED" w:rsidRDefault="00367BED" w:rsidP="002E10A7">
            <w:pPr>
              <w:rPr>
                <w:rFonts w:ascii="Calibri" w:hAnsi="Calibri" w:cs="Calibri"/>
                <w:b/>
                <w:bCs/>
              </w:rPr>
            </w:pPr>
          </w:p>
          <w:p w14:paraId="19ED40CA" w14:textId="77777777" w:rsidR="00CB17CE" w:rsidRDefault="00CB17CE" w:rsidP="002E10A7">
            <w:pPr>
              <w:rPr>
                <w:rFonts w:ascii="Calibri" w:hAnsi="Calibri" w:cs="Calibri"/>
                <w:b/>
                <w:bCs/>
              </w:rPr>
            </w:pPr>
          </w:p>
          <w:p w14:paraId="2093D0E8" w14:textId="77777777" w:rsidR="00CB17CE" w:rsidRDefault="00CB17CE" w:rsidP="002E10A7">
            <w:pPr>
              <w:rPr>
                <w:rFonts w:ascii="Calibri" w:hAnsi="Calibri" w:cs="Calibri"/>
                <w:b/>
                <w:bCs/>
              </w:rPr>
            </w:pPr>
          </w:p>
          <w:p w14:paraId="73A4A0AB" w14:textId="3DDB4932" w:rsidR="00CB17CE" w:rsidRPr="00367BED" w:rsidRDefault="00CB17CE" w:rsidP="002E10A7">
            <w:pPr>
              <w:rPr>
                <w:rFonts w:ascii="Calibri" w:hAnsi="Calibri" w:cs="Calibri"/>
                <w:b/>
                <w:bCs/>
              </w:rPr>
            </w:pPr>
          </w:p>
        </w:tc>
      </w:tr>
    </w:tbl>
    <w:p w14:paraId="5288AE63" w14:textId="77777777" w:rsidR="00EA1A5D" w:rsidRDefault="00EA1A5D" w:rsidP="002E10A7"/>
    <w:p w14:paraId="55EC5117" w14:textId="77777777" w:rsidR="00343179" w:rsidRDefault="00343179" w:rsidP="00343179">
      <w:pPr>
        <w:pStyle w:val="Paragrafoelenco"/>
        <w:ind w:left="426"/>
        <w:contextualSpacing w:val="0"/>
        <w:rPr>
          <w:rFonts w:ascii="Times New Roman" w:hAnsi="Times New Roman"/>
          <w:caps/>
          <w:sz w:val="20"/>
          <w:szCs w:val="20"/>
        </w:rPr>
      </w:pPr>
    </w:p>
    <w:tbl>
      <w:tblPr>
        <w:tblW w:w="9889" w:type="dxa"/>
        <w:tblLayout w:type="fixed"/>
        <w:tblLook w:val="04A0" w:firstRow="1" w:lastRow="0" w:firstColumn="1" w:lastColumn="0" w:noHBand="0" w:noVBand="1"/>
      </w:tblPr>
      <w:tblGrid>
        <w:gridCol w:w="2802"/>
        <w:gridCol w:w="7087"/>
      </w:tblGrid>
      <w:tr w:rsidR="00343179" w:rsidRPr="00F44F95" w14:paraId="0E89E26E" w14:textId="77777777" w:rsidTr="00E65D52">
        <w:tc>
          <w:tcPr>
            <w:tcW w:w="2802" w:type="dxa"/>
            <w:shd w:val="clear" w:color="auto" w:fill="auto"/>
          </w:tcPr>
          <w:p w14:paraId="65EFD298" w14:textId="5599B297" w:rsidR="00343179" w:rsidRPr="00367BED" w:rsidRDefault="00343179" w:rsidP="00E65D52">
            <w:pPr>
              <w:rPr>
                <w:rFonts w:ascii="Calibri" w:hAnsi="Calibri" w:cs="Calibri"/>
                <w:caps/>
                <w:sz w:val="22"/>
                <w:szCs w:val="22"/>
              </w:rPr>
            </w:pPr>
            <w:r w:rsidRPr="00367BED">
              <w:rPr>
                <w:rFonts w:ascii="Calibri" w:hAnsi="Calibri" w:cs="Calibri"/>
                <w:caps/>
                <w:sz w:val="22"/>
                <w:szCs w:val="22"/>
              </w:rPr>
              <w:t xml:space="preserve">              DATA</w:t>
            </w:r>
          </w:p>
          <w:p w14:paraId="7B0F1B7D" w14:textId="77777777" w:rsidR="002E305A" w:rsidRPr="00367BED" w:rsidRDefault="002E305A" w:rsidP="00E65D52">
            <w:pPr>
              <w:rPr>
                <w:rFonts w:ascii="Calibri" w:hAnsi="Calibri" w:cs="Calibri"/>
                <w:caps/>
                <w:sz w:val="22"/>
                <w:szCs w:val="22"/>
              </w:rPr>
            </w:pPr>
          </w:p>
          <w:p w14:paraId="3C6EF8FF" w14:textId="69DAFB6A" w:rsidR="00343179" w:rsidRPr="00367BED" w:rsidRDefault="00B40D6D" w:rsidP="00E65D52">
            <w:pPr>
              <w:rPr>
                <w:rFonts w:ascii="Calibri" w:hAnsi="Calibri" w:cs="Calibri"/>
                <w:caps/>
                <w:sz w:val="22"/>
                <w:szCs w:val="22"/>
              </w:rPr>
            </w:pPr>
            <w:r>
              <w:rPr>
                <w:rFonts w:ascii="Calibri" w:hAnsi="Calibri" w:cs="Calibri"/>
                <w:caps/>
                <w:sz w:val="22"/>
                <w:szCs w:val="22"/>
              </w:rPr>
              <w:t>___________</w:t>
            </w:r>
            <w:r w:rsidR="00343179" w:rsidRPr="00367BED">
              <w:rPr>
                <w:rFonts w:ascii="Calibri" w:hAnsi="Calibri" w:cs="Calibri"/>
                <w:caps/>
                <w:sz w:val="22"/>
                <w:szCs w:val="22"/>
              </w:rPr>
              <w:t>___________</w:t>
            </w:r>
          </w:p>
          <w:p w14:paraId="08531812" w14:textId="77777777" w:rsidR="00343179" w:rsidRPr="00367BED" w:rsidRDefault="00343179" w:rsidP="00E65D52">
            <w:pPr>
              <w:rPr>
                <w:rFonts w:ascii="Calibri" w:hAnsi="Calibri" w:cs="Calibri"/>
                <w:sz w:val="22"/>
                <w:szCs w:val="22"/>
              </w:rPr>
            </w:pPr>
          </w:p>
          <w:p w14:paraId="76CF1E50" w14:textId="77777777" w:rsidR="00343179" w:rsidRPr="00367BED" w:rsidRDefault="00343179" w:rsidP="00E65D52">
            <w:pPr>
              <w:rPr>
                <w:rFonts w:ascii="Calibri" w:hAnsi="Calibri" w:cs="Calibri"/>
                <w:sz w:val="22"/>
                <w:szCs w:val="22"/>
              </w:rPr>
            </w:pPr>
          </w:p>
          <w:p w14:paraId="02CAD09D" w14:textId="77777777" w:rsidR="00343179" w:rsidRPr="00367BED" w:rsidRDefault="00343179" w:rsidP="00E65D52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087" w:type="dxa"/>
            <w:shd w:val="clear" w:color="auto" w:fill="auto"/>
          </w:tcPr>
          <w:p w14:paraId="39B1B9BA" w14:textId="42C92356" w:rsidR="00343179" w:rsidRPr="00367BED" w:rsidRDefault="00343179" w:rsidP="00E65D52">
            <w:pPr>
              <w:jc w:val="center"/>
              <w:rPr>
                <w:rFonts w:ascii="Calibri" w:hAnsi="Calibri" w:cs="Calibri"/>
                <w:caps/>
                <w:sz w:val="22"/>
                <w:szCs w:val="22"/>
              </w:rPr>
            </w:pPr>
            <w:r w:rsidRPr="00367BED">
              <w:rPr>
                <w:rFonts w:ascii="Calibri" w:hAnsi="Calibri" w:cs="Calibri"/>
                <w:caps/>
                <w:sz w:val="22"/>
                <w:szCs w:val="22"/>
              </w:rPr>
              <w:t xml:space="preserve">    firma DEL LEGALE RAPPRESENTANTE</w:t>
            </w:r>
          </w:p>
          <w:p w14:paraId="3948BACD" w14:textId="77777777" w:rsidR="00B40D6D" w:rsidRDefault="00B40D6D" w:rsidP="00E65D52">
            <w:pPr>
              <w:jc w:val="center"/>
              <w:rPr>
                <w:rFonts w:ascii="Calibri" w:hAnsi="Calibri" w:cs="Calibri"/>
                <w:caps/>
                <w:sz w:val="22"/>
                <w:szCs w:val="22"/>
              </w:rPr>
            </w:pPr>
          </w:p>
          <w:p w14:paraId="722EF23B" w14:textId="3D3E82A3" w:rsidR="00343179" w:rsidRPr="00367BED" w:rsidRDefault="00343179" w:rsidP="00E65D52">
            <w:pPr>
              <w:jc w:val="center"/>
              <w:rPr>
                <w:rFonts w:ascii="Calibri" w:hAnsi="Calibri" w:cs="Calibri"/>
                <w:caps/>
                <w:sz w:val="22"/>
                <w:szCs w:val="22"/>
              </w:rPr>
            </w:pPr>
            <w:r w:rsidRPr="00367BED">
              <w:rPr>
                <w:rFonts w:ascii="Calibri" w:hAnsi="Calibri" w:cs="Calibri"/>
                <w:caps/>
                <w:sz w:val="22"/>
                <w:szCs w:val="22"/>
              </w:rPr>
              <w:t xml:space="preserve">      _______________________________</w:t>
            </w:r>
          </w:p>
          <w:p w14:paraId="0E0FB43A" w14:textId="77777777" w:rsidR="00343179" w:rsidRPr="00367BED" w:rsidRDefault="00343179" w:rsidP="00E65D52">
            <w:pPr>
              <w:rPr>
                <w:rFonts w:ascii="Calibri" w:hAnsi="Calibri" w:cs="Calibri"/>
                <w:caps/>
                <w:sz w:val="22"/>
                <w:szCs w:val="22"/>
              </w:rPr>
            </w:pPr>
          </w:p>
          <w:p w14:paraId="0B81D30A" w14:textId="77777777" w:rsidR="00343179" w:rsidRPr="00367BED" w:rsidRDefault="00343179" w:rsidP="00E65D52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343179" w:rsidRPr="00F44F95" w14:paraId="4A7FAF9D" w14:textId="77777777" w:rsidTr="00E65D52">
        <w:tc>
          <w:tcPr>
            <w:tcW w:w="9889" w:type="dxa"/>
            <w:gridSpan w:val="2"/>
            <w:shd w:val="clear" w:color="auto" w:fill="auto"/>
          </w:tcPr>
          <w:p w14:paraId="5AC0477D" w14:textId="77777777" w:rsidR="00343179" w:rsidRPr="00367BED" w:rsidRDefault="00343179" w:rsidP="00E65D52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sz w:val="22"/>
                <w:szCs w:val="22"/>
              </w:rPr>
            </w:pPr>
          </w:p>
          <w:p w14:paraId="1D8362B9" w14:textId="77777777" w:rsidR="00343179" w:rsidRPr="00367BED" w:rsidRDefault="00343179" w:rsidP="00E65D52">
            <w:pPr>
              <w:autoSpaceDE w:val="0"/>
              <w:autoSpaceDN w:val="0"/>
              <w:adjustRightInd w:val="0"/>
              <w:rPr>
                <w:rFonts w:ascii="Calibri" w:eastAsia="Calibri" w:hAnsi="Calibri" w:cs="Calibri"/>
                <w:sz w:val="22"/>
                <w:szCs w:val="22"/>
                <w:lang w:eastAsia="it-IT"/>
              </w:rPr>
            </w:pPr>
            <w:r w:rsidRPr="00367BED">
              <w:rPr>
                <w:rFonts w:ascii="Calibri" w:eastAsia="Calibri" w:hAnsi="Calibri" w:cs="Calibri"/>
                <w:b/>
                <w:bCs/>
                <w:sz w:val="22"/>
                <w:szCs w:val="22"/>
                <w:lang w:eastAsia="it-IT"/>
              </w:rPr>
              <w:t xml:space="preserve">Informativa resa ai sensi dell’art. 13 del Regolamento Europeo 679/2016 (GDPR) </w:t>
            </w:r>
          </w:p>
          <w:p w14:paraId="546F24A7" w14:textId="77777777" w:rsidR="00343179" w:rsidRPr="00367BED" w:rsidRDefault="00343179" w:rsidP="00E65D52">
            <w:pPr>
              <w:autoSpaceDE w:val="0"/>
              <w:autoSpaceDN w:val="0"/>
              <w:adjustRightInd w:val="0"/>
              <w:rPr>
                <w:rFonts w:ascii="Calibri" w:eastAsia="Calibri" w:hAnsi="Calibri" w:cs="Calibri"/>
                <w:sz w:val="22"/>
                <w:szCs w:val="22"/>
                <w:lang w:eastAsia="it-IT"/>
              </w:rPr>
            </w:pPr>
            <w:r w:rsidRPr="00367BED">
              <w:rPr>
                <w:rFonts w:ascii="Calibri" w:eastAsia="Calibri" w:hAnsi="Calibri" w:cs="Calibri"/>
                <w:sz w:val="22"/>
                <w:szCs w:val="22"/>
                <w:lang w:eastAsia="it-IT"/>
              </w:rPr>
              <w:t xml:space="preserve">La informiamo che i suoi dati saranno raccolti e trattati in conformità a quanto previsto dal Regolamento Europeo 697/2016. </w:t>
            </w:r>
          </w:p>
          <w:p w14:paraId="46DE0584" w14:textId="77777777" w:rsidR="00343179" w:rsidRPr="00367BED" w:rsidRDefault="00343179" w:rsidP="00E65D52">
            <w:pPr>
              <w:autoSpaceDE w:val="0"/>
              <w:autoSpaceDN w:val="0"/>
              <w:adjustRightInd w:val="0"/>
              <w:rPr>
                <w:rFonts w:ascii="Calibri" w:eastAsia="Calibri" w:hAnsi="Calibri" w:cs="Calibri"/>
                <w:sz w:val="22"/>
                <w:szCs w:val="22"/>
                <w:lang w:eastAsia="it-IT"/>
              </w:rPr>
            </w:pPr>
            <w:r w:rsidRPr="00367BED">
              <w:rPr>
                <w:rFonts w:ascii="Calibri" w:eastAsia="Calibri" w:hAnsi="Calibri" w:cs="Calibri"/>
                <w:i/>
                <w:iCs/>
                <w:sz w:val="22"/>
                <w:szCs w:val="22"/>
                <w:lang w:eastAsia="it-IT"/>
              </w:rPr>
              <w:t>Diritti degli interessati.</w:t>
            </w:r>
            <w:r w:rsidRPr="00367BED">
              <w:rPr>
                <w:rFonts w:ascii="Calibri" w:eastAsia="Calibri" w:hAnsi="Calibri" w:cs="Calibri"/>
                <w:sz w:val="22"/>
                <w:szCs w:val="22"/>
                <w:lang w:eastAsia="it-IT"/>
              </w:rPr>
              <w:t xml:space="preserve"> Potranno in qualunque momento essere esercitati i diritti di cui agli art. 15-20 del GDPR attraverso l’invio di una richiesta mail all’indirizzo privacy@compagniadisanpaolo.it. </w:t>
            </w:r>
          </w:p>
          <w:p w14:paraId="4E86738A" w14:textId="77777777" w:rsidR="00343179" w:rsidRPr="00367BED" w:rsidRDefault="00343179" w:rsidP="00E65D52">
            <w:pPr>
              <w:autoSpaceDE w:val="0"/>
              <w:autoSpaceDN w:val="0"/>
              <w:adjustRightInd w:val="0"/>
              <w:rPr>
                <w:rFonts w:ascii="Calibri" w:eastAsia="Calibri" w:hAnsi="Calibri" w:cs="Calibri"/>
                <w:sz w:val="22"/>
                <w:szCs w:val="22"/>
                <w:lang w:eastAsia="it-IT"/>
              </w:rPr>
            </w:pPr>
            <w:r w:rsidRPr="00367BED">
              <w:rPr>
                <w:rFonts w:ascii="Calibri" w:eastAsia="Calibri" w:hAnsi="Calibri" w:cs="Calibri"/>
                <w:i/>
                <w:iCs/>
                <w:sz w:val="22"/>
                <w:szCs w:val="22"/>
                <w:lang w:eastAsia="it-IT"/>
              </w:rPr>
              <w:t>Titolare del trattamento.</w:t>
            </w:r>
            <w:r w:rsidRPr="00367BED">
              <w:rPr>
                <w:rFonts w:ascii="Calibri" w:eastAsia="Calibri" w:hAnsi="Calibri" w:cs="Calibri"/>
                <w:sz w:val="22"/>
                <w:szCs w:val="22"/>
                <w:lang w:eastAsia="it-IT"/>
              </w:rPr>
              <w:t xml:space="preserve"> Il titolare del trattamento dei dati forniti è Compagnia di San Paolo - C.so Vittorio Emanuele II, 75 10128 Torino. </w:t>
            </w:r>
          </w:p>
          <w:p w14:paraId="170B6621" w14:textId="77777777" w:rsidR="00343179" w:rsidRPr="00367BED" w:rsidRDefault="00343179" w:rsidP="00E65D52">
            <w:pPr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00367BED">
              <w:rPr>
                <w:rFonts w:ascii="Calibri" w:eastAsia="Calibri" w:hAnsi="Calibri" w:cs="Calibri"/>
                <w:sz w:val="22"/>
                <w:szCs w:val="22"/>
                <w:lang w:eastAsia="it-IT"/>
              </w:rPr>
              <w:t>Autorizzo il trattamento dei dati raccolti per le finalità previste nell’iniziativa.</w:t>
            </w:r>
            <w:r w:rsidRPr="00367BED">
              <w:rPr>
                <w:rFonts w:ascii="Calibri" w:hAnsi="Calibri" w:cs="Calibri"/>
                <w:sz w:val="22"/>
                <w:szCs w:val="22"/>
              </w:rPr>
              <w:tab/>
            </w:r>
            <w:r w:rsidRPr="00367BED">
              <w:rPr>
                <w:rFonts w:ascii="Calibri" w:hAnsi="Calibri" w:cs="Calibri"/>
                <w:sz w:val="22"/>
                <w:szCs w:val="22"/>
              </w:rPr>
              <w:tab/>
            </w:r>
            <w:r w:rsidRPr="00367BED">
              <w:rPr>
                <w:rFonts w:ascii="Calibri" w:hAnsi="Calibri" w:cs="Calibri"/>
                <w:sz w:val="22"/>
                <w:szCs w:val="22"/>
              </w:rPr>
              <w:tab/>
            </w:r>
          </w:p>
          <w:p w14:paraId="2B59B02B" w14:textId="77777777" w:rsidR="00343179" w:rsidRPr="00367BED" w:rsidRDefault="00343179" w:rsidP="00E65D52">
            <w:pPr>
              <w:ind w:left="6379" w:firstLine="1134"/>
              <w:jc w:val="both"/>
              <w:rPr>
                <w:rFonts w:ascii="Calibri" w:hAnsi="Calibri" w:cs="Calibri"/>
                <w:caps/>
                <w:sz w:val="22"/>
                <w:szCs w:val="22"/>
              </w:rPr>
            </w:pPr>
          </w:p>
          <w:p w14:paraId="2AC83398" w14:textId="77777777" w:rsidR="00343179" w:rsidRPr="00367BED" w:rsidRDefault="00343179" w:rsidP="00E65D52">
            <w:pPr>
              <w:ind w:left="6379" w:firstLine="1134"/>
              <w:jc w:val="both"/>
              <w:rPr>
                <w:rFonts w:ascii="Calibri" w:hAnsi="Calibri" w:cs="Calibri"/>
                <w:caps/>
                <w:sz w:val="22"/>
                <w:szCs w:val="22"/>
              </w:rPr>
            </w:pPr>
            <w:r w:rsidRPr="00367BED">
              <w:rPr>
                <w:rFonts w:ascii="Calibri" w:hAnsi="Calibri" w:cs="Calibri"/>
                <w:caps/>
                <w:sz w:val="22"/>
                <w:szCs w:val="22"/>
              </w:rPr>
              <w:t>FIRMA</w:t>
            </w:r>
          </w:p>
          <w:p w14:paraId="5D701D1E" w14:textId="77777777" w:rsidR="00343179" w:rsidRPr="00367BED" w:rsidRDefault="00343179" w:rsidP="00E65D52">
            <w:pPr>
              <w:ind w:left="6379" w:firstLine="1134"/>
              <w:jc w:val="both"/>
              <w:rPr>
                <w:rFonts w:ascii="Calibri" w:hAnsi="Calibri" w:cs="Calibri"/>
                <w:caps/>
                <w:sz w:val="22"/>
                <w:szCs w:val="22"/>
              </w:rPr>
            </w:pPr>
          </w:p>
          <w:p w14:paraId="3119EC01" w14:textId="37798E71" w:rsidR="00343179" w:rsidRPr="00367BED" w:rsidRDefault="00343179" w:rsidP="00E65D52">
            <w:pPr>
              <w:ind w:left="6521"/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00367BED">
              <w:rPr>
                <w:rFonts w:ascii="Calibri" w:hAnsi="Calibri" w:cs="Calibri"/>
                <w:caps/>
                <w:sz w:val="22"/>
                <w:szCs w:val="22"/>
              </w:rPr>
              <w:t>_________________________</w:t>
            </w:r>
          </w:p>
        </w:tc>
      </w:tr>
    </w:tbl>
    <w:p w14:paraId="07FB8CBB" w14:textId="77777777" w:rsidR="004A002F" w:rsidRPr="0025179D" w:rsidRDefault="004A002F" w:rsidP="0025179D"/>
    <w:sectPr w:rsidR="004A002F" w:rsidRPr="0025179D" w:rsidSect="00D056F4">
      <w:headerReference w:type="even" r:id="rId7"/>
      <w:headerReference w:type="default" r:id="rId8"/>
      <w:footerReference w:type="default" r:id="rId9"/>
      <w:headerReference w:type="first" r:id="rId10"/>
      <w:footerReference w:type="first" r:id="rId11"/>
      <w:pgSz w:w="11900" w:h="16840"/>
      <w:pgMar w:top="1440" w:right="851" w:bottom="1440" w:left="851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D49279" w14:textId="77777777" w:rsidR="009905C5" w:rsidRDefault="009905C5" w:rsidP="006753FB">
      <w:r>
        <w:separator/>
      </w:r>
    </w:p>
  </w:endnote>
  <w:endnote w:type="continuationSeparator" w:id="0">
    <w:p w14:paraId="6834C4C2" w14:textId="77777777" w:rsidR="009905C5" w:rsidRDefault="009905C5" w:rsidP="006753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B7F614" w14:textId="77777777" w:rsidR="006753FB" w:rsidRDefault="006753FB" w:rsidP="006753FB">
    <w:pPr>
      <w:pStyle w:val="Pidipagina"/>
      <w:ind w:left="-180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846734" w14:textId="237AEC93" w:rsidR="006753FB" w:rsidRDefault="006753FB" w:rsidP="00D056F4">
    <w:pPr>
      <w:pStyle w:val="Pidipagina"/>
      <w:tabs>
        <w:tab w:val="clear" w:pos="4153"/>
        <w:tab w:val="clear" w:pos="8306"/>
      </w:tabs>
      <w:ind w:left="-85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F26A68" w14:textId="77777777" w:rsidR="009905C5" w:rsidRDefault="009905C5" w:rsidP="006753FB">
      <w:r>
        <w:separator/>
      </w:r>
    </w:p>
  </w:footnote>
  <w:footnote w:type="continuationSeparator" w:id="0">
    <w:p w14:paraId="4DB6558E" w14:textId="77777777" w:rsidR="009905C5" w:rsidRDefault="009905C5" w:rsidP="006753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096D68" w14:textId="77777777" w:rsidR="006753FB" w:rsidRPr="007879A8" w:rsidRDefault="007879A8" w:rsidP="007879A8">
    <w:pPr>
      <w:pStyle w:val="Intestazione"/>
      <w:ind w:left="-851"/>
    </w:pPr>
    <w:r>
      <w:rPr>
        <w:noProof/>
        <w:lang w:val="en-US"/>
      </w:rPr>
      <w:drawing>
        <wp:inline distT="0" distB="0" distL="0" distR="0" wp14:anchorId="29F4CF69" wp14:editId="2FC5C696">
          <wp:extent cx="7560000" cy="2415600"/>
          <wp:effectExtent l="0" t="0" r="0" b="0"/>
          <wp:docPr id="9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Server:OnLine:2020:CND:003420-CND Stationary:CND_Carta-Intestata-5x1000_testa.jp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2415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07502B" w14:textId="77777777" w:rsidR="006753FB" w:rsidRPr="007879A8" w:rsidRDefault="007879A8" w:rsidP="007879A8">
    <w:pPr>
      <w:pStyle w:val="Intestazione"/>
      <w:ind w:left="-851"/>
    </w:pPr>
    <w:r>
      <w:rPr>
        <w:noProof/>
        <w:lang w:val="en-US"/>
      </w:rPr>
      <w:drawing>
        <wp:inline distT="0" distB="0" distL="0" distR="0" wp14:anchorId="6C74A99A" wp14:editId="529B73C1">
          <wp:extent cx="7560000" cy="2415643"/>
          <wp:effectExtent l="0" t="0" r="0" b="0"/>
          <wp:docPr id="10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Server:OnLine:2020:CND:003420-CND Stationary:CND_Carta-Intestata-5x1000_testa.jp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241564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16D87A" w14:textId="77777777" w:rsidR="006753FB" w:rsidRDefault="006753FB" w:rsidP="00D056F4">
    <w:pPr>
      <w:pStyle w:val="Intestazione"/>
      <w:tabs>
        <w:tab w:val="clear" w:pos="4153"/>
        <w:tab w:val="clear" w:pos="8306"/>
      </w:tabs>
      <w:ind w:left="-851"/>
    </w:pPr>
    <w:r>
      <w:rPr>
        <w:noProof/>
        <w:lang w:val="en-US"/>
      </w:rPr>
      <w:drawing>
        <wp:inline distT="0" distB="0" distL="0" distR="0" wp14:anchorId="50C0BE3A" wp14:editId="0D4E84D9">
          <wp:extent cx="7560000" cy="2415600"/>
          <wp:effectExtent l="0" t="0" r="0" b="0"/>
          <wp:docPr id="7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Server:OnLine:2020:CND:003420-CND Stationary:CND_Carta-Intestata-5x1000_testa.jp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2415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1" type="#_x0000_t75" style="width:620pt;height:876.5pt;visibility:visible;mso-wrap-style:square" o:bullet="t">
        <v:imagedata r:id="rId1" o:title=""/>
      </v:shape>
    </w:pict>
  </w:numPicBullet>
  <w:abstractNum w:abstractNumId="0" w15:restartNumberingAfterBreak="0">
    <w:nsid w:val="17524B68"/>
    <w:multiLevelType w:val="hybridMultilevel"/>
    <w:tmpl w:val="1D0466CA"/>
    <w:lvl w:ilvl="0" w:tplc="0410000F">
      <w:start w:val="1"/>
      <w:numFmt w:val="decimal"/>
      <w:lvlText w:val="%1."/>
      <w:lvlJc w:val="left"/>
      <w:pPr>
        <w:ind w:left="1210" w:hanging="360"/>
      </w:pPr>
    </w:lvl>
    <w:lvl w:ilvl="1" w:tplc="04100019" w:tentative="1">
      <w:start w:val="1"/>
      <w:numFmt w:val="lowerLetter"/>
      <w:lvlText w:val="%2."/>
      <w:lvlJc w:val="left"/>
      <w:pPr>
        <w:ind w:left="1930" w:hanging="360"/>
      </w:pPr>
    </w:lvl>
    <w:lvl w:ilvl="2" w:tplc="0410001B" w:tentative="1">
      <w:start w:val="1"/>
      <w:numFmt w:val="lowerRoman"/>
      <w:lvlText w:val="%3."/>
      <w:lvlJc w:val="right"/>
      <w:pPr>
        <w:ind w:left="2650" w:hanging="180"/>
      </w:pPr>
    </w:lvl>
    <w:lvl w:ilvl="3" w:tplc="0410000F" w:tentative="1">
      <w:start w:val="1"/>
      <w:numFmt w:val="decimal"/>
      <w:lvlText w:val="%4."/>
      <w:lvlJc w:val="left"/>
      <w:pPr>
        <w:ind w:left="3370" w:hanging="360"/>
      </w:pPr>
    </w:lvl>
    <w:lvl w:ilvl="4" w:tplc="04100019" w:tentative="1">
      <w:start w:val="1"/>
      <w:numFmt w:val="lowerLetter"/>
      <w:lvlText w:val="%5."/>
      <w:lvlJc w:val="left"/>
      <w:pPr>
        <w:ind w:left="4090" w:hanging="360"/>
      </w:pPr>
    </w:lvl>
    <w:lvl w:ilvl="5" w:tplc="0410001B" w:tentative="1">
      <w:start w:val="1"/>
      <w:numFmt w:val="lowerRoman"/>
      <w:lvlText w:val="%6."/>
      <w:lvlJc w:val="right"/>
      <w:pPr>
        <w:ind w:left="4810" w:hanging="180"/>
      </w:pPr>
    </w:lvl>
    <w:lvl w:ilvl="6" w:tplc="0410000F" w:tentative="1">
      <w:start w:val="1"/>
      <w:numFmt w:val="decimal"/>
      <w:lvlText w:val="%7."/>
      <w:lvlJc w:val="left"/>
      <w:pPr>
        <w:ind w:left="5530" w:hanging="360"/>
      </w:pPr>
    </w:lvl>
    <w:lvl w:ilvl="7" w:tplc="04100019" w:tentative="1">
      <w:start w:val="1"/>
      <w:numFmt w:val="lowerLetter"/>
      <w:lvlText w:val="%8."/>
      <w:lvlJc w:val="left"/>
      <w:pPr>
        <w:ind w:left="6250" w:hanging="360"/>
      </w:pPr>
    </w:lvl>
    <w:lvl w:ilvl="8" w:tplc="0410001B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1" w15:restartNumberingAfterBreak="0">
    <w:nsid w:val="25CF2D3C"/>
    <w:multiLevelType w:val="hybridMultilevel"/>
    <w:tmpl w:val="30D47C2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865D60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268E53EE"/>
    <w:multiLevelType w:val="hybridMultilevel"/>
    <w:tmpl w:val="716A5E38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B045E6"/>
    <w:multiLevelType w:val="hybridMultilevel"/>
    <w:tmpl w:val="85E2BE8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270082"/>
    <w:multiLevelType w:val="hybridMultilevel"/>
    <w:tmpl w:val="44DE7EF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4120FE"/>
    <w:multiLevelType w:val="hybridMultilevel"/>
    <w:tmpl w:val="C69863BC"/>
    <w:lvl w:ilvl="0" w:tplc="A3DE153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67488A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4D6761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AF2E6B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216BC1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C0C6E45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6C36AF0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24ABAD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FA00BC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7" w15:restartNumberingAfterBreak="0">
    <w:nsid w:val="49161481"/>
    <w:multiLevelType w:val="hybridMultilevel"/>
    <w:tmpl w:val="DBA01A74"/>
    <w:lvl w:ilvl="0" w:tplc="13D65AF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D079AD"/>
    <w:multiLevelType w:val="hybridMultilevel"/>
    <w:tmpl w:val="643850CC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C011FC"/>
    <w:multiLevelType w:val="hybridMultilevel"/>
    <w:tmpl w:val="1FD6C4F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6D7734"/>
    <w:multiLevelType w:val="hybridMultilevel"/>
    <w:tmpl w:val="582E3D82"/>
    <w:lvl w:ilvl="0" w:tplc="4FC225A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234B63"/>
    <w:multiLevelType w:val="hybridMultilevel"/>
    <w:tmpl w:val="3AB2235E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85594067">
    <w:abstractNumId w:val="6"/>
  </w:num>
  <w:num w:numId="2" w16cid:durableId="73288467">
    <w:abstractNumId w:val="7"/>
  </w:num>
  <w:num w:numId="3" w16cid:durableId="862939431">
    <w:abstractNumId w:val="11"/>
  </w:num>
  <w:num w:numId="4" w16cid:durableId="1553497965">
    <w:abstractNumId w:val="5"/>
  </w:num>
  <w:num w:numId="5" w16cid:durableId="231235453">
    <w:abstractNumId w:val="8"/>
  </w:num>
  <w:num w:numId="6" w16cid:durableId="1478764783">
    <w:abstractNumId w:val="0"/>
  </w:num>
  <w:num w:numId="7" w16cid:durableId="1423181816">
    <w:abstractNumId w:val="3"/>
  </w:num>
  <w:num w:numId="8" w16cid:durableId="1911768577">
    <w:abstractNumId w:val="1"/>
  </w:num>
  <w:num w:numId="9" w16cid:durableId="2015834090">
    <w:abstractNumId w:val="9"/>
  </w:num>
  <w:num w:numId="10" w16cid:durableId="671180364">
    <w:abstractNumId w:val="4"/>
  </w:num>
  <w:num w:numId="11" w16cid:durableId="203713982">
    <w:abstractNumId w:val="2"/>
  </w:num>
  <w:num w:numId="12" w16cid:durableId="4418630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283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ysDQxNzA1NjSxMDJQ0lEKTi0uzszPAymwqAUA2rQjeCwAAAA="/>
  </w:docVars>
  <w:rsids>
    <w:rsidRoot w:val="006753FB"/>
    <w:rsid w:val="00004C42"/>
    <w:rsid w:val="0004368B"/>
    <w:rsid w:val="00110C2C"/>
    <w:rsid w:val="001725CC"/>
    <w:rsid w:val="001F0939"/>
    <w:rsid w:val="00200C63"/>
    <w:rsid w:val="00215948"/>
    <w:rsid w:val="00220BE0"/>
    <w:rsid w:val="00241AA1"/>
    <w:rsid w:val="0025179D"/>
    <w:rsid w:val="00274EF6"/>
    <w:rsid w:val="002A61F7"/>
    <w:rsid w:val="002B24DC"/>
    <w:rsid w:val="002B496F"/>
    <w:rsid w:val="002D0EA4"/>
    <w:rsid w:val="002E10A7"/>
    <w:rsid w:val="002E305A"/>
    <w:rsid w:val="00310D4A"/>
    <w:rsid w:val="0031656A"/>
    <w:rsid w:val="00343179"/>
    <w:rsid w:val="00343FF2"/>
    <w:rsid w:val="00356B3F"/>
    <w:rsid w:val="00357775"/>
    <w:rsid w:val="00367BED"/>
    <w:rsid w:val="003920B2"/>
    <w:rsid w:val="003C668B"/>
    <w:rsid w:val="00473F96"/>
    <w:rsid w:val="004921C9"/>
    <w:rsid w:val="00494020"/>
    <w:rsid w:val="004A002F"/>
    <w:rsid w:val="004B26C7"/>
    <w:rsid w:val="004C795C"/>
    <w:rsid w:val="004C7FFE"/>
    <w:rsid w:val="004F177A"/>
    <w:rsid w:val="004F52B4"/>
    <w:rsid w:val="00504F45"/>
    <w:rsid w:val="00527C08"/>
    <w:rsid w:val="00546B9A"/>
    <w:rsid w:val="005847AA"/>
    <w:rsid w:val="005A6DFE"/>
    <w:rsid w:val="005E34A5"/>
    <w:rsid w:val="0065156A"/>
    <w:rsid w:val="006753FB"/>
    <w:rsid w:val="00680672"/>
    <w:rsid w:val="006E7CC9"/>
    <w:rsid w:val="006F7EDB"/>
    <w:rsid w:val="00716A1F"/>
    <w:rsid w:val="00717138"/>
    <w:rsid w:val="00737819"/>
    <w:rsid w:val="00755A19"/>
    <w:rsid w:val="00760858"/>
    <w:rsid w:val="00763953"/>
    <w:rsid w:val="007879A8"/>
    <w:rsid w:val="00793BFA"/>
    <w:rsid w:val="00797BE6"/>
    <w:rsid w:val="007B682C"/>
    <w:rsid w:val="007E5A2C"/>
    <w:rsid w:val="00802488"/>
    <w:rsid w:val="00825E15"/>
    <w:rsid w:val="0085743E"/>
    <w:rsid w:val="008B10EE"/>
    <w:rsid w:val="008F7F31"/>
    <w:rsid w:val="00917816"/>
    <w:rsid w:val="009303BB"/>
    <w:rsid w:val="00980E8C"/>
    <w:rsid w:val="009905C5"/>
    <w:rsid w:val="009C5278"/>
    <w:rsid w:val="009F58B1"/>
    <w:rsid w:val="00A529CA"/>
    <w:rsid w:val="00A73292"/>
    <w:rsid w:val="00A84147"/>
    <w:rsid w:val="00AA0B3D"/>
    <w:rsid w:val="00AE6C1F"/>
    <w:rsid w:val="00B12499"/>
    <w:rsid w:val="00B12DE6"/>
    <w:rsid w:val="00B207AD"/>
    <w:rsid w:val="00B40D6D"/>
    <w:rsid w:val="00B53794"/>
    <w:rsid w:val="00B56651"/>
    <w:rsid w:val="00B56E23"/>
    <w:rsid w:val="00B82033"/>
    <w:rsid w:val="00BB429C"/>
    <w:rsid w:val="00BD2358"/>
    <w:rsid w:val="00BE5077"/>
    <w:rsid w:val="00BF6D21"/>
    <w:rsid w:val="00C004B0"/>
    <w:rsid w:val="00C13E2D"/>
    <w:rsid w:val="00C43F8B"/>
    <w:rsid w:val="00C51A64"/>
    <w:rsid w:val="00CA3C63"/>
    <w:rsid w:val="00CB17CE"/>
    <w:rsid w:val="00D056F4"/>
    <w:rsid w:val="00D30F00"/>
    <w:rsid w:val="00D32503"/>
    <w:rsid w:val="00D52C59"/>
    <w:rsid w:val="00D63DE2"/>
    <w:rsid w:val="00D648A7"/>
    <w:rsid w:val="00D65C94"/>
    <w:rsid w:val="00DB6115"/>
    <w:rsid w:val="00DE6455"/>
    <w:rsid w:val="00E00262"/>
    <w:rsid w:val="00E84C76"/>
    <w:rsid w:val="00E957FB"/>
    <w:rsid w:val="00EA1A5D"/>
    <w:rsid w:val="00ED0285"/>
    <w:rsid w:val="00EE7DBC"/>
    <w:rsid w:val="00F0653D"/>
    <w:rsid w:val="00F32DEB"/>
    <w:rsid w:val="00F41AAF"/>
    <w:rsid w:val="00F546DE"/>
    <w:rsid w:val="00FE0CD0"/>
    <w:rsid w:val="00FE381D"/>
    <w:rsid w:val="00FE3E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9698BE8"/>
  <w14:defaultImageDpi w14:val="300"/>
  <w15:docId w15:val="{4F4F43F6-3FE2-EF43-B557-43D1E7D5C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3" w:uiPriority="43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link w:val="Titolo1Carattere"/>
    <w:uiPriority w:val="9"/>
    <w:qFormat/>
    <w:rsid w:val="00220BE0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it-IT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220BE0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6753FB"/>
    <w:pPr>
      <w:tabs>
        <w:tab w:val="center" w:pos="4153"/>
        <w:tab w:val="right" w:pos="8306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753FB"/>
  </w:style>
  <w:style w:type="paragraph" w:styleId="Pidipagina">
    <w:name w:val="footer"/>
    <w:basedOn w:val="Normale"/>
    <w:link w:val="PidipaginaCarattere"/>
    <w:uiPriority w:val="99"/>
    <w:unhideWhenUsed/>
    <w:rsid w:val="006753FB"/>
    <w:pPr>
      <w:tabs>
        <w:tab w:val="center" w:pos="4153"/>
        <w:tab w:val="right" w:pos="8306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753FB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6753FB"/>
    <w:rPr>
      <w:rFonts w:ascii="Lucida Grande" w:hAnsi="Lucida Grande" w:cs="Lucida Grande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6753FB"/>
    <w:rPr>
      <w:rFonts w:ascii="Lucida Grande" w:hAnsi="Lucida Grande" w:cs="Lucida Grande"/>
      <w:sz w:val="18"/>
      <w:szCs w:val="18"/>
    </w:rPr>
  </w:style>
  <w:style w:type="paragraph" w:styleId="Paragrafoelenco">
    <w:name w:val="List Paragraph"/>
    <w:basedOn w:val="Normale"/>
    <w:uiPriority w:val="34"/>
    <w:qFormat/>
    <w:rsid w:val="00763953"/>
    <w:pPr>
      <w:ind w:left="720"/>
      <w:contextualSpacing/>
    </w:pPr>
  </w:style>
  <w:style w:type="character" w:customStyle="1" w:styleId="Titolo1Carattere">
    <w:name w:val="Titolo 1 Carattere"/>
    <w:basedOn w:val="Carpredefinitoparagrafo"/>
    <w:link w:val="Titolo1"/>
    <w:uiPriority w:val="9"/>
    <w:rsid w:val="00220BE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it-IT"/>
    </w:rPr>
  </w:style>
  <w:style w:type="character" w:customStyle="1" w:styleId="Titolo2Carattere">
    <w:name w:val="Titolo 2 Carattere"/>
    <w:basedOn w:val="Carpredefinitoparagrafo"/>
    <w:link w:val="Titolo2"/>
    <w:uiPriority w:val="9"/>
    <w:rsid w:val="00220BE0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it-IT"/>
    </w:rPr>
  </w:style>
  <w:style w:type="table" w:styleId="Grigliatabella">
    <w:name w:val="Table Grid"/>
    <w:basedOn w:val="Tabellanormale"/>
    <w:uiPriority w:val="39"/>
    <w:rsid w:val="00220BE0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lasemplice-3">
    <w:name w:val="Plain Table 3"/>
    <w:basedOn w:val="Tabellanormale"/>
    <w:uiPriority w:val="43"/>
    <w:rsid w:val="00D65C94"/>
    <w:rPr>
      <w:rFonts w:eastAsiaTheme="minorHAnsi"/>
      <w:sz w:val="22"/>
      <w:szCs w:val="22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gliatabellachiara">
    <w:name w:val="Grid Table Light"/>
    <w:basedOn w:val="Tabellanormale"/>
    <w:uiPriority w:val="99"/>
    <w:rsid w:val="00D65C94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ellagriglia5scura-colore3">
    <w:name w:val="Grid Table 5 Dark Accent 3"/>
    <w:basedOn w:val="Tabellanormale"/>
    <w:uiPriority w:val="50"/>
    <w:rsid w:val="00EE7DBC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character" w:styleId="Collegamentoipertestuale">
    <w:name w:val="Hyperlink"/>
    <w:basedOn w:val="Carpredefinitoparagrafo"/>
    <w:uiPriority w:val="99"/>
    <w:unhideWhenUsed/>
    <w:rsid w:val="00A73292"/>
    <w:rPr>
      <w:color w:val="0000FF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A73292"/>
    <w:rPr>
      <w:color w:val="605E5C"/>
      <w:shd w:val="clear" w:color="auto" w:fill="E1DFDD"/>
    </w:rPr>
  </w:style>
  <w:style w:type="paragraph" w:customStyle="1" w:styleId="CORPODITESTO">
    <w:name w:val="CORPO DI TESTO"/>
    <w:basedOn w:val="Normale"/>
    <w:link w:val="CORPODITESTOCarattere"/>
    <w:qFormat/>
    <w:rsid w:val="00343179"/>
    <w:pPr>
      <w:spacing w:before="138" w:after="240" w:line="360" w:lineRule="auto"/>
      <w:ind w:left="23" w:right="-3"/>
    </w:pPr>
    <w:rPr>
      <w:rFonts w:ascii="Arial" w:hAnsi="Arial" w:cs="Arial"/>
      <w:color w:val="808080" w:themeColor="background1" w:themeShade="80"/>
      <w:sz w:val="22"/>
      <w:szCs w:val="22"/>
    </w:rPr>
  </w:style>
  <w:style w:type="character" w:customStyle="1" w:styleId="CORPODITESTOCarattere">
    <w:name w:val="CORPO DI TESTO Carattere"/>
    <w:basedOn w:val="Carpredefinitoparagrafo"/>
    <w:link w:val="CORPODITESTO"/>
    <w:qFormat/>
    <w:rsid w:val="00343179"/>
    <w:rPr>
      <w:rFonts w:ascii="Arial" w:hAnsi="Arial" w:cs="Arial"/>
      <w:color w:val="808080" w:themeColor="background1" w:themeShade="80"/>
      <w:sz w:val="22"/>
      <w:szCs w:val="22"/>
    </w:rPr>
  </w:style>
  <w:style w:type="paragraph" w:customStyle="1" w:styleId="Default">
    <w:name w:val="Default"/>
    <w:rsid w:val="00367BED"/>
    <w:pPr>
      <w:autoSpaceDE w:val="0"/>
      <w:autoSpaceDN w:val="0"/>
      <w:adjustRightInd w:val="0"/>
    </w:pPr>
    <w:rPr>
      <w:rFonts w:ascii="Arial" w:hAnsi="Arial" w:cs="Arial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595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2</Pages>
  <Words>289</Words>
  <Characters>1651</Characters>
  <Application>Microsoft Office Word</Application>
  <DocSecurity>0</DocSecurity>
  <Lines>13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</dc:creator>
  <cp:keywords/>
  <dc:description/>
  <cp:lastModifiedBy>Emanuele Nervo</cp:lastModifiedBy>
  <cp:revision>9</cp:revision>
  <dcterms:created xsi:type="dcterms:W3CDTF">2022-04-12T09:54:00Z</dcterms:created>
  <dcterms:modified xsi:type="dcterms:W3CDTF">2023-11-30T13:32:00Z</dcterms:modified>
</cp:coreProperties>
</file>